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C710CD" w14:textId="74F8B410" w:rsidR="00C23DE0" w:rsidRPr="00C23DE0" w:rsidRDefault="00C23DE0" w:rsidP="00C23DE0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C23DE0">
        <w:rPr>
          <w:rFonts w:ascii="Calibri" w:hAnsi="Calibri" w:cs="Calibri"/>
          <w:b/>
          <w:bCs/>
          <w:sz w:val="24"/>
          <w:szCs w:val="24"/>
        </w:rPr>
        <w:t xml:space="preserve">Template: </w:t>
      </w:r>
      <w:r w:rsidRPr="00C23DE0">
        <w:rPr>
          <w:rFonts w:ascii="Calibri" w:hAnsi="Calibri" w:cs="Calibri"/>
          <w:b/>
          <w:bCs/>
          <w:sz w:val="24"/>
          <w:szCs w:val="24"/>
        </w:rPr>
        <w:t>Evaluate Business Solution and Develop Recommendation</w:t>
      </w:r>
      <w:r w:rsidRPr="00C23DE0">
        <w:rPr>
          <w:rFonts w:ascii="Calibri" w:hAnsi="Calibri" w:cs="Calibri"/>
          <w:b/>
          <w:bCs/>
          <w:sz w:val="24"/>
          <w:szCs w:val="24"/>
          <w:lang w:val="en-IN"/>
        </w:rPr>
        <w:t> </w:t>
      </w:r>
    </w:p>
    <w:p w14:paraId="62DC4C6E" w14:textId="77777777" w:rsidR="00C23DE0" w:rsidRPr="00C23DE0" w:rsidRDefault="00C23DE0" w:rsidP="00C23DE0">
      <w:pPr>
        <w:rPr>
          <w:rFonts w:ascii="Calibri" w:hAnsi="Calibri" w:cs="Calibri"/>
          <w:sz w:val="24"/>
          <w:szCs w:val="24"/>
          <w:lang w:val="en-IN"/>
        </w:rPr>
      </w:pPr>
      <w:r w:rsidRPr="00C23DE0">
        <w:rPr>
          <w:rFonts w:ascii="Calibri" w:hAnsi="Calibri" w:cs="Calibri"/>
          <w:sz w:val="24"/>
          <w:szCs w:val="24"/>
        </w:rPr>
        <w:t>Use this template to enter your solution. You may modify the template to include more information. </w:t>
      </w:r>
      <w:r w:rsidRPr="00C23DE0">
        <w:rPr>
          <w:rFonts w:ascii="Calibri" w:hAnsi="Calibri" w:cs="Calibri"/>
          <w:sz w:val="24"/>
          <w:szCs w:val="24"/>
          <w:lang w:val="en-IN"/>
        </w:rPr>
        <w:t> </w:t>
      </w:r>
    </w:p>
    <w:p w14:paraId="047279C0" w14:textId="34495AA5" w:rsidR="00031CEC" w:rsidRPr="00C23DE0" w:rsidRDefault="00031CEC" w:rsidP="00031CEC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C23DE0">
        <w:rPr>
          <w:rFonts w:ascii="Calibri" w:hAnsi="Calibri" w:cs="Calibri"/>
          <w:b/>
          <w:bCs/>
          <w:sz w:val="24"/>
          <w:szCs w:val="24"/>
        </w:rPr>
        <w:t>Solution</w:t>
      </w:r>
      <w:r w:rsidR="00281EE9" w:rsidRPr="00C23DE0">
        <w:rPr>
          <w:rFonts w:ascii="Calibri" w:hAnsi="Calibri" w:cs="Calibri"/>
          <w:b/>
          <w:bCs/>
          <w:sz w:val="24"/>
          <w:szCs w:val="24"/>
        </w:rPr>
        <w:t>:</w:t>
      </w:r>
      <w:r w:rsidRPr="00C23DE0">
        <w:rPr>
          <w:rFonts w:ascii="Calibri" w:hAnsi="Calibri" w:cs="Calibri"/>
          <w:b/>
          <w:bCs/>
          <w:sz w:val="24"/>
          <w:szCs w:val="24"/>
          <w:lang w:val="en-IN"/>
        </w:rPr>
        <w:t> </w:t>
      </w:r>
    </w:p>
    <w:p w14:paraId="3361318A" w14:textId="57AF1FC8" w:rsidR="00544F82" w:rsidRPr="00C23DE0" w:rsidRDefault="00C23DE0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Task 1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: Evaluate the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p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roposed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s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olution</w:t>
      </w:r>
    </w:p>
    <w:p w14:paraId="045E86B6" w14:textId="7D574724" w:rsidR="00C52F3F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E3394C" w:rsidRPr="00C23DE0">
        <w:rPr>
          <w:rFonts w:ascii="Calibri" w:hAnsi="Calibri" w:cs="Calibri"/>
          <w:sz w:val="24"/>
          <w:szCs w:val="24"/>
        </w:rPr>
        <w:t xml:space="preserve">Evaluate if </w:t>
      </w:r>
      <w:r w:rsidR="00281EE9" w:rsidRPr="00C23DE0">
        <w:rPr>
          <w:rFonts w:ascii="Calibri" w:hAnsi="Calibri" w:cs="Calibri"/>
          <w:sz w:val="24"/>
          <w:szCs w:val="24"/>
        </w:rPr>
        <w:t xml:space="preserve">the </w:t>
      </w:r>
      <w:r w:rsidR="00E3394C" w:rsidRPr="00C23DE0">
        <w:rPr>
          <w:rFonts w:ascii="Calibri" w:hAnsi="Calibri" w:cs="Calibri"/>
          <w:sz w:val="24"/>
          <w:szCs w:val="24"/>
        </w:rPr>
        <w:t>solution is f</w:t>
      </w:r>
      <w:r w:rsidR="00544F82" w:rsidRPr="00C23DE0">
        <w:rPr>
          <w:rFonts w:ascii="Calibri" w:hAnsi="Calibri" w:cs="Calibri"/>
          <w:sz w:val="24"/>
          <w:szCs w:val="24"/>
        </w:rPr>
        <w:t xml:space="preserve">it for </w:t>
      </w:r>
      <w:r w:rsidR="00E3394C" w:rsidRPr="00C23DE0">
        <w:rPr>
          <w:rFonts w:ascii="Calibri" w:hAnsi="Calibri" w:cs="Calibri"/>
          <w:sz w:val="24"/>
          <w:szCs w:val="24"/>
        </w:rPr>
        <w:t>p</w:t>
      </w:r>
      <w:r w:rsidR="00544F82" w:rsidRPr="00C23DE0">
        <w:rPr>
          <w:rFonts w:ascii="Calibri" w:hAnsi="Calibri" w:cs="Calibri"/>
          <w:sz w:val="24"/>
          <w:szCs w:val="24"/>
        </w:rPr>
        <w:t>urpose</w:t>
      </w:r>
      <w:r w:rsidRPr="00C23DE0">
        <w:rPr>
          <w:rFonts w:ascii="Calibri" w:hAnsi="Calibri" w:cs="Calibri"/>
          <w:sz w:val="24"/>
          <w:szCs w:val="24"/>
        </w:rPr>
        <w:t xml:space="preserve">. </w:t>
      </w:r>
      <w:r w:rsidRPr="00C23DE0">
        <w:rPr>
          <w:rFonts w:ascii="Calibri" w:hAnsi="Calibri" w:cs="Calibri"/>
          <w:i/>
          <w:iCs/>
          <w:sz w:val="24"/>
          <w:szCs w:val="24"/>
        </w:rPr>
        <w:t>Refer to the instructions for task 1 in the lab instructions.  </w:t>
      </w:r>
      <w:r w:rsidRPr="00C23DE0">
        <w:rPr>
          <w:rFonts w:ascii="Calibri" w:hAnsi="Calibri" w:cs="Calibri"/>
          <w:b/>
          <w:bCs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8"/>
        <w:gridCol w:w="6469"/>
      </w:tblGrid>
      <w:tr w:rsidR="00C52F3F" w:rsidRPr="00C23DE0" w14:paraId="407269B6" w14:textId="77777777" w:rsidTr="00C23DE0">
        <w:tc>
          <w:tcPr>
            <w:tcW w:w="2648" w:type="dxa"/>
            <w:shd w:val="clear" w:color="auto" w:fill="BFBFBF" w:themeFill="background1" w:themeFillShade="BF"/>
          </w:tcPr>
          <w:tbl>
            <w:tblPr>
              <w:tblW w:w="2432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32"/>
            </w:tblGrid>
            <w:tr w:rsidR="00C52F3F" w:rsidRPr="00C23DE0" w14:paraId="0B7C150E" w14:textId="77777777" w:rsidTr="00DA79F7">
              <w:trPr>
                <w:tblCellSpacing w:w="15" w:type="dxa"/>
              </w:trPr>
              <w:tc>
                <w:tcPr>
                  <w:tcW w:w="2372" w:type="dxa"/>
                  <w:vAlign w:val="center"/>
                  <w:hideMark/>
                </w:tcPr>
                <w:p w14:paraId="1E8FBE16" w14:textId="6074B39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Proposed CRM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f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atures</w:t>
                  </w:r>
                </w:p>
              </w:tc>
            </w:tr>
          </w:tbl>
          <w:p w14:paraId="3240835E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43C8411F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FFC7959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4770A6A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6469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85"/>
            </w:tblGrid>
            <w:tr w:rsidR="00C52F3F" w:rsidRPr="00C23DE0" w14:paraId="0795313F" w14:textId="77777777" w:rsidTr="00DA79F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D781A4" w14:textId="18C2C1D5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Alignment with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b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usiness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n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eds</w:t>
                  </w:r>
                </w:p>
              </w:tc>
            </w:tr>
          </w:tbl>
          <w:p w14:paraId="018EE800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24430390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66FE9F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39EC7C89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</w:tr>
      <w:tr w:rsidR="00C52F3F" w:rsidRPr="00C23DE0" w14:paraId="4DF974BE" w14:textId="77777777" w:rsidTr="00C23DE0">
        <w:tc>
          <w:tcPr>
            <w:tcW w:w="2648" w:type="dxa"/>
          </w:tcPr>
          <w:p w14:paraId="66B5BF53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2F28C34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</w:tr>
    </w:tbl>
    <w:p w14:paraId="1ABB4D43" w14:textId="77777777" w:rsidR="00C52F3F" w:rsidRPr="00C23DE0" w:rsidRDefault="00C52F3F" w:rsidP="00544F82">
      <w:pPr>
        <w:rPr>
          <w:rFonts w:ascii="Calibri" w:hAnsi="Calibri" w:cs="Calibri"/>
          <w:b/>
          <w:bCs/>
          <w:sz w:val="24"/>
          <w:szCs w:val="24"/>
        </w:rPr>
      </w:pPr>
    </w:p>
    <w:p w14:paraId="74338C35" w14:textId="01A211C7" w:rsidR="00814755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743E3" w:rsidRPr="00C23DE0">
        <w:rPr>
          <w:rFonts w:ascii="Calibri" w:hAnsi="Calibri" w:cs="Calibri"/>
          <w:sz w:val="24"/>
          <w:szCs w:val="24"/>
        </w:rPr>
        <w:t>Conduct c</w:t>
      </w:r>
      <w:r w:rsidR="00544F82" w:rsidRPr="00C23DE0">
        <w:rPr>
          <w:rFonts w:ascii="Calibri" w:hAnsi="Calibri" w:cs="Calibri"/>
          <w:sz w:val="24"/>
          <w:szCs w:val="24"/>
        </w:rPr>
        <w:t>ost-</w:t>
      </w:r>
      <w:r w:rsidR="008743E3" w:rsidRPr="00C23DE0">
        <w:rPr>
          <w:rFonts w:ascii="Calibri" w:hAnsi="Calibri" w:cs="Calibri"/>
          <w:sz w:val="24"/>
          <w:szCs w:val="24"/>
        </w:rPr>
        <w:t>b</w:t>
      </w:r>
      <w:r w:rsidR="00544F82" w:rsidRPr="00C23DE0">
        <w:rPr>
          <w:rFonts w:ascii="Calibri" w:hAnsi="Calibri" w:cs="Calibri"/>
          <w:sz w:val="24"/>
          <w:szCs w:val="24"/>
        </w:rPr>
        <w:t xml:space="preserve">enefit </w:t>
      </w:r>
      <w:r w:rsidR="008743E3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>nalysi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  <w:r w:rsidRPr="00C23DE0">
        <w:rPr>
          <w:rFonts w:ascii="Calibri" w:hAnsi="Calibri" w:cs="Calibri"/>
          <w:i/>
          <w:iCs/>
          <w:sz w:val="24"/>
          <w:szCs w:val="24"/>
        </w:rPr>
        <w:t>Refer to the instructions for task 1 in the lab instructions.  </w:t>
      </w:r>
      <w:r w:rsidRPr="00C23DE0">
        <w:rPr>
          <w:rFonts w:ascii="Calibri" w:hAnsi="Calibri" w:cs="Calibri"/>
          <w:b/>
          <w:bCs/>
          <w:sz w:val="24"/>
          <w:szCs w:val="24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9"/>
        <w:gridCol w:w="6520"/>
      </w:tblGrid>
      <w:tr w:rsidR="00544F82" w:rsidRPr="00C23DE0" w14:paraId="4E3B3B18" w14:textId="77777777" w:rsidTr="00C21674">
        <w:trPr>
          <w:tblHeader/>
        </w:trPr>
        <w:tc>
          <w:tcPr>
            <w:tcW w:w="2689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0F4539C2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0" w:name="_Hlk180108172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Costs</w:t>
            </w:r>
          </w:p>
        </w:tc>
        <w:tc>
          <w:tcPr>
            <w:tcW w:w="6520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6DC58990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Benefits</w:t>
            </w:r>
          </w:p>
        </w:tc>
      </w:tr>
      <w:tr w:rsidR="00544F82" w:rsidRPr="00C23DE0" w14:paraId="665052BE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5156E335" w14:textId="3927997B" w:rsidR="00544F82" w:rsidRPr="00C23DE0" w:rsidRDefault="00544F82" w:rsidP="0051454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0D5739C8" w14:textId="20E981DC" w:rsidR="00544F82" w:rsidRPr="00C23DE0" w:rsidRDefault="00544F82" w:rsidP="0051454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bookmarkEnd w:id="0"/>
    </w:tbl>
    <w:p w14:paraId="0EF5EDB3" w14:textId="77777777" w:rsidR="00814755" w:rsidRPr="00C23DE0" w:rsidRDefault="00814755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43C5B1C7" w14:textId="74B84068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7629B6" w:rsidRPr="00C23DE0">
        <w:rPr>
          <w:rFonts w:ascii="Calibri" w:hAnsi="Calibri" w:cs="Calibri"/>
          <w:sz w:val="24"/>
          <w:szCs w:val="24"/>
        </w:rPr>
        <w:t>Ensure s</w:t>
      </w:r>
      <w:r w:rsidR="00544F82" w:rsidRPr="00C23DE0">
        <w:rPr>
          <w:rFonts w:ascii="Calibri" w:hAnsi="Calibri" w:cs="Calibri"/>
          <w:sz w:val="24"/>
          <w:szCs w:val="24"/>
        </w:rPr>
        <w:t xml:space="preserve">takeholder </w:t>
      </w:r>
      <w:r w:rsidR="007629B6" w:rsidRPr="00C23DE0">
        <w:rPr>
          <w:rFonts w:ascii="Calibri" w:hAnsi="Calibri" w:cs="Calibri"/>
          <w:sz w:val="24"/>
          <w:szCs w:val="24"/>
        </w:rPr>
        <w:t>e</w:t>
      </w:r>
      <w:r w:rsidR="00544F82" w:rsidRPr="00C23DE0">
        <w:rPr>
          <w:rFonts w:ascii="Calibri" w:hAnsi="Calibri" w:cs="Calibri"/>
          <w:sz w:val="24"/>
          <w:szCs w:val="24"/>
        </w:rPr>
        <w:t>ngagement</w:t>
      </w:r>
      <w:r w:rsidRPr="00C23DE0">
        <w:rPr>
          <w:rFonts w:ascii="Calibri" w:hAnsi="Calibri" w:cs="Calibri"/>
          <w:sz w:val="24"/>
          <w:szCs w:val="24"/>
        </w:rPr>
        <w:t xml:space="preserve">. </w:t>
      </w:r>
      <w:r w:rsidRPr="00C23DE0">
        <w:rPr>
          <w:rFonts w:ascii="Calibri" w:hAnsi="Calibri" w:cs="Calibri"/>
          <w:i/>
          <w:iCs/>
          <w:sz w:val="24"/>
          <w:szCs w:val="24"/>
        </w:rPr>
        <w:t>Refer to the instructions for task 1 in the lab instructions</w:t>
      </w:r>
      <w:r w:rsidRPr="00C23DE0">
        <w:rPr>
          <w:rFonts w:ascii="Calibri" w:hAnsi="Calibri" w:cs="Calibri"/>
          <w:b/>
          <w:bCs/>
          <w:i/>
          <w:iCs/>
          <w:sz w:val="24"/>
          <w:szCs w:val="24"/>
        </w:rPr>
        <w:t>.  </w:t>
      </w:r>
      <w:r w:rsidRPr="00C23DE0">
        <w:rPr>
          <w:rFonts w:ascii="Calibri" w:hAnsi="Calibri" w:cs="Calibri"/>
          <w:b/>
          <w:bCs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6"/>
        <w:gridCol w:w="3726"/>
      </w:tblGrid>
      <w:tr w:rsidR="007629B6" w:rsidRPr="00C23DE0" w14:paraId="0029E3CE" w14:textId="77777777" w:rsidTr="00DA79F7">
        <w:tc>
          <w:tcPr>
            <w:tcW w:w="2506" w:type="dxa"/>
          </w:tcPr>
          <w:tbl>
            <w:tblPr>
              <w:tblW w:w="229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0"/>
            </w:tblGrid>
            <w:tr w:rsidR="007629B6" w:rsidRPr="00C23DE0" w14:paraId="1AC876F9" w14:textId="77777777" w:rsidTr="00DA79F7">
              <w:trPr>
                <w:tblCellSpacing w:w="15" w:type="dxa"/>
              </w:trPr>
              <w:tc>
                <w:tcPr>
                  <w:tcW w:w="2230" w:type="dxa"/>
                  <w:shd w:val="clear" w:color="auto" w:fill="BFBFBF" w:themeFill="background1" w:themeFillShade="BF"/>
                  <w:vAlign w:val="center"/>
                  <w:hideMark/>
                </w:tcPr>
                <w:p w14:paraId="5D3A25C9" w14:textId="77777777" w:rsidR="007629B6" w:rsidRPr="00C23DE0" w:rsidRDefault="007629B6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Steps to ensure stakeholder considerations</w:t>
                  </w:r>
                </w:p>
              </w:tc>
            </w:tr>
          </w:tbl>
          <w:p w14:paraId="1788F7F7" w14:textId="77777777" w:rsidR="007629B6" w:rsidRPr="00C23DE0" w:rsidRDefault="007629B6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629B6" w:rsidRPr="00C23DE0" w14:paraId="404A0062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9D7979" w14:textId="77777777" w:rsidR="007629B6" w:rsidRPr="00C23DE0" w:rsidRDefault="007629B6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1FD78F4" w14:textId="77777777" w:rsidR="007629B6" w:rsidRPr="00C23DE0" w:rsidRDefault="007629B6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3726" w:type="dxa"/>
            <w:shd w:val="clear" w:color="auto" w:fill="BFBFBF" w:themeFill="background1" w:themeFillShade="BF"/>
          </w:tcPr>
          <w:p w14:paraId="2416222D" w14:textId="77777777" w:rsidR="007629B6" w:rsidRPr="00C23DE0" w:rsidRDefault="007629B6" w:rsidP="00DA79F7">
            <w:pPr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  <w:t>Actions taken</w:t>
            </w:r>
          </w:p>
        </w:tc>
      </w:tr>
      <w:tr w:rsidR="007629B6" w:rsidRPr="00C23DE0" w14:paraId="6CE9A500" w14:textId="77777777" w:rsidTr="00DA79F7">
        <w:tc>
          <w:tcPr>
            <w:tcW w:w="2506" w:type="dxa"/>
          </w:tcPr>
          <w:p w14:paraId="014EC3B7" w14:textId="77777777" w:rsidR="007629B6" w:rsidRPr="00C23DE0" w:rsidRDefault="007629B6" w:rsidP="00DA79F7">
            <w:pPr>
              <w:jc w:val="center"/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3726" w:type="dxa"/>
          </w:tcPr>
          <w:p w14:paraId="5E5B3ABF" w14:textId="77777777" w:rsidR="007629B6" w:rsidRPr="00C23DE0" w:rsidRDefault="007629B6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</w:tr>
    </w:tbl>
    <w:p w14:paraId="2822E1B8" w14:textId="77777777" w:rsidR="007629B6" w:rsidRPr="00C23DE0" w:rsidRDefault="007629B6" w:rsidP="00544F82">
      <w:pPr>
        <w:rPr>
          <w:rFonts w:ascii="Calibri" w:hAnsi="Calibri" w:cs="Calibri"/>
          <w:sz w:val="24"/>
          <w:szCs w:val="24"/>
        </w:rPr>
      </w:pPr>
    </w:p>
    <w:p w14:paraId="1C2E70AD" w14:textId="478400A8" w:rsidR="00544F82" w:rsidRPr="00C23DE0" w:rsidRDefault="00C23DE0" w:rsidP="00544F82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ask 2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 xml:space="preserve">: Develop </w:t>
      </w:r>
      <w:r w:rsidR="00814755" w:rsidRPr="00C23DE0">
        <w:rPr>
          <w:rFonts w:ascii="Calibri" w:hAnsi="Calibri" w:cs="Calibri"/>
          <w:b/>
          <w:bCs/>
          <w:sz w:val="24"/>
          <w:szCs w:val="24"/>
        </w:rPr>
        <w:t>r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>ecommendations</w:t>
      </w:r>
    </w:p>
    <w:p w14:paraId="3CA54F46" w14:textId="05A67A65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7629B6" w:rsidRPr="00C23DE0">
        <w:rPr>
          <w:rFonts w:ascii="Calibri" w:hAnsi="Calibri" w:cs="Calibri"/>
          <w:sz w:val="24"/>
          <w:szCs w:val="24"/>
        </w:rPr>
        <w:t>Suggest</w:t>
      </w:r>
      <w:r w:rsidR="0081142E" w:rsidRPr="00C23DE0">
        <w:rPr>
          <w:rFonts w:ascii="Calibri" w:hAnsi="Calibri" w:cs="Calibri"/>
          <w:sz w:val="24"/>
          <w:szCs w:val="24"/>
        </w:rPr>
        <w:t xml:space="preserve"> </w:t>
      </w:r>
      <w:r w:rsidR="007629B6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 xml:space="preserve">dditional </w:t>
      </w:r>
      <w:r w:rsidR="007629B6" w:rsidRPr="00C23DE0">
        <w:rPr>
          <w:rFonts w:ascii="Calibri" w:hAnsi="Calibri" w:cs="Calibri"/>
          <w:sz w:val="24"/>
          <w:szCs w:val="24"/>
        </w:rPr>
        <w:t>f</w:t>
      </w:r>
      <w:r w:rsidR="00544F82" w:rsidRPr="00C23DE0">
        <w:rPr>
          <w:rFonts w:ascii="Calibri" w:hAnsi="Calibri" w:cs="Calibri"/>
          <w:sz w:val="24"/>
          <w:szCs w:val="24"/>
        </w:rPr>
        <w:t>eatur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  <w:r w:rsidRPr="00C23DE0">
        <w:rPr>
          <w:rFonts w:ascii="Calibri" w:hAnsi="Calibri" w:cs="Calibri"/>
          <w:i/>
          <w:iCs/>
          <w:sz w:val="24"/>
          <w:szCs w:val="24"/>
        </w:rPr>
        <w:t xml:space="preserve">Refer to the instructions for task </w:t>
      </w:r>
      <w:r w:rsidRPr="00C23DE0">
        <w:rPr>
          <w:rFonts w:ascii="Calibri" w:hAnsi="Calibri" w:cs="Calibri"/>
          <w:i/>
          <w:iCs/>
          <w:sz w:val="24"/>
          <w:szCs w:val="24"/>
        </w:rPr>
        <w:t>2</w:t>
      </w:r>
      <w:r w:rsidRPr="00C23DE0">
        <w:rPr>
          <w:rFonts w:ascii="Calibri" w:hAnsi="Calibri" w:cs="Calibri"/>
          <w:i/>
          <w:iCs/>
          <w:sz w:val="24"/>
          <w:szCs w:val="24"/>
        </w:rPr>
        <w:t xml:space="preserve"> in the lab instructions.  </w:t>
      </w:r>
      <w:r w:rsidRPr="00C23DE0">
        <w:rPr>
          <w:rFonts w:ascii="Calibri" w:hAnsi="Calibri" w:cs="Calibri"/>
          <w:b/>
          <w:bCs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2B50D98B" w14:textId="77777777" w:rsidTr="0081142E">
        <w:tc>
          <w:tcPr>
            <w:tcW w:w="2547" w:type="dxa"/>
            <w:shd w:val="clear" w:color="auto" w:fill="BFBFBF" w:themeFill="background1" w:themeFillShade="BF"/>
          </w:tcPr>
          <w:p w14:paraId="67126C09" w14:textId="5652EEF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1" w:name="_Hlk180161247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tandard additional featur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48C792A0" w14:textId="0E1FF24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Description</w:t>
            </w:r>
          </w:p>
        </w:tc>
      </w:tr>
      <w:tr w:rsidR="0081142E" w:rsidRPr="00C23DE0" w14:paraId="20290D77" w14:textId="77777777" w:rsidTr="0081142E">
        <w:tc>
          <w:tcPr>
            <w:tcW w:w="2547" w:type="dxa"/>
          </w:tcPr>
          <w:p w14:paraId="57B68608" w14:textId="77777777" w:rsidR="0081142E" w:rsidRPr="00C23DE0" w:rsidRDefault="0081142E" w:rsidP="0081142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</w:tcPr>
          <w:p w14:paraId="1040C743" w14:textId="77777777" w:rsidR="0081142E" w:rsidRPr="00C23DE0" w:rsidRDefault="0081142E" w:rsidP="0081142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bookmarkEnd w:id="1"/>
    </w:tbl>
    <w:p w14:paraId="2B236C9A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78E80726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B79C907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3FF8680" w14:textId="7A21D6B3" w:rsidR="00E96138" w:rsidRPr="00C23DE0" w:rsidRDefault="00C23DE0" w:rsidP="00E96138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lastRenderedPageBreak/>
        <w:t xml:space="preserve">Step 2: </w:t>
      </w:r>
      <w:r w:rsidR="0081142E" w:rsidRPr="00C23DE0">
        <w:rPr>
          <w:rFonts w:ascii="Calibri" w:hAnsi="Calibri" w:cs="Calibri"/>
          <w:sz w:val="24"/>
          <w:szCs w:val="24"/>
        </w:rPr>
        <w:t>Suggest implement</w:t>
      </w:r>
      <w:r w:rsidR="00F734FC" w:rsidRPr="00C23DE0">
        <w:rPr>
          <w:rFonts w:ascii="Calibri" w:hAnsi="Calibri" w:cs="Calibri"/>
          <w:sz w:val="24"/>
          <w:szCs w:val="24"/>
        </w:rPr>
        <w:t>ation</w:t>
      </w:r>
      <w:r w:rsidR="0081142E" w:rsidRPr="00C23DE0">
        <w:rPr>
          <w:rFonts w:ascii="Calibri" w:hAnsi="Calibri" w:cs="Calibri"/>
          <w:sz w:val="24"/>
          <w:szCs w:val="24"/>
        </w:rPr>
        <w:t xml:space="preserve"> chang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  <w:r w:rsidRPr="00C23DE0">
        <w:rPr>
          <w:rFonts w:ascii="Calibri" w:hAnsi="Calibri" w:cs="Calibri"/>
          <w:i/>
          <w:iCs/>
          <w:sz w:val="24"/>
          <w:szCs w:val="24"/>
        </w:rPr>
        <w:t>Refer to the instructions for task 2 in the lab instructions. 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02A816B3" w14:textId="77777777" w:rsidTr="00FD6BAF">
        <w:tc>
          <w:tcPr>
            <w:tcW w:w="2547" w:type="dxa"/>
            <w:shd w:val="clear" w:color="auto" w:fill="BFBFBF" w:themeFill="background1" w:themeFillShade="BF"/>
          </w:tcPr>
          <w:p w14:paraId="3C87453A" w14:textId="441B756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Implementation chang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2C779551" w14:textId="14F8BB4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uggestions</w:t>
            </w:r>
          </w:p>
        </w:tc>
      </w:tr>
      <w:tr w:rsidR="0081142E" w:rsidRPr="00C23DE0" w14:paraId="100B6572" w14:textId="77777777" w:rsidTr="0081142E">
        <w:tc>
          <w:tcPr>
            <w:tcW w:w="2547" w:type="dxa"/>
          </w:tcPr>
          <w:p w14:paraId="057B9571" w14:textId="77777777" w:rsidR="0081142E" w:rsidRPr="00C23DE0" w:rsidRDefault="0081142E" w:rsidP="0081142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</w:tcPr>
          <w:p w14:paraId="7120BD4F" w14:textId="77777777" w:rsidR="0081142E" w:rsidRPr="00C23DE0" w:rsidRDefault="0081142E" w:rsidP="0081142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251F58B0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612768C3" w14:textId="3227B9B4" w:rsidR="00CA734C" w:rsidRPr="00C23DE0" w:rsidRDefault="00C23DE0" w:rsidP="00C23DE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CA734C" w:rsidRPr="00C23DE0">
        <w:rPr>
          <w:rFonts w:ascii="Calibri" w:hAnsi="Calibri" w:cs="Calibri"/>
          <w:sz w:val="24"/>
          <w:szCs w:val="24"/>
        </w:rPr>
        <w:t>Suggest metrics to measure success</w:t>
      </w:r>
      <w:r w:rsidRPr="00C23DE0">
        <w:rPr>
          <w:rFonts w:ascii="Calibri" w:hAnsi="Calibri" w:cs="Calibri"/>
          <w:sz w:val="24"/>
          <w:szCs w:val="24"/>
        </w:rPr>
        <w:t xml:space="preserve">, </w:t>
      </w:r>
      <w:r w:rsidRPr="00C23DE0">
        <w:rPr>
          <w:rFonts w:ascii="Calibri" w:hAnsi="Calibri" w:cs="Calibri"/>
          <w:i/>
          <w:iCs/>
          <w:sz w:val="24"/>
          <w:szCs w:val="24"/>
        </w:rPr>
        <w:t>Refer to the instructions for task 2 in the lab instructions. 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CA734C" w:rsidRPr="00C23DE0" w14:paraId="6362A4C8" w14:textId="77777777" w:rsidTr="00CA734C">
        <w:tc>
          <w:tcPr>
            <w:tcW w:w="2547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1"/>
            </w:tblGrid>
            <w:tr w:rsidR="00CA734C" w:rsidRPr="00C23DE0" w14:paraId="19E68FB6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AB83A8" w14:textId="6431A248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  <w:bookmarkStart w:id="2" w:name="_Hlk180162257"/>
                  <w:r w:rsidRPr="00C23DE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  <w:t>Metrics to measure success</w:t>
                  </w:r>
                </w:p>
              </w:tc>
            </w:tr>
          </w:tbl>
          <w:p w14:paraId="3D23FE20" w14:textId="77777777" w:rsidR="00CA734C" w:rsidRPr="00C23DE0" w:rsidRDefault="00CA734C" w:rsidP="00CA734C">
            <w:pPr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A734C" w:rsidRPr="00C23DE0" w14:paraId="267A52A2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D8F6A1" w14:textId="77777777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</w:p>
              </w:tc>
            </w:tr>
          </w:tbl>
          <w:p w14:paraId="010A4E6D" w14:textId="77777777" w:rsidR="00CA734C" w:rsidRPr="00C23DE0" w:rsidRDefault="00CA734C" w:rsidP="00CA734C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  <w:shd w:val="clear" w:color="auto" w:fill="BFBFBF" w:themeFill="background1" w:themeFillShade="BF"/>
          </w:tcPr>
          <w:p w14:paraId="036F642C" w14:textId="5A7B4C93" w:rsidR="00CA734C" w:rsidRPr="00C23DE0" w:rsidRDefault="00CA734C" w:rsidP="00CA734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CA734C" w:rsidRPr="00C23DE0" w14:paraId="4C6FC4DC" w14:textId="77777777" w:rsidTr="00CA734C">
        <w:tc>
          <w:tcPr>
            <w:tcW w:w="2547" w:type="dxa"/>
          </w:tcPr>
          <w:p w14:paraId="5A5865DA" w14:textId="77777777" w:rsidR="00CA734C" w:rsidRPr="00C23DE0" w:rsidRDefault="00CA734C" w:rsidP="00CA734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</w:tcPr>
          <w:p w14:paraId="0C484AF1" w14:textId="77777777" w:rsidR="00CA734C" w:rsidRPr="00C23DE0" w:rsidRDefault="00CA734C" w:rsidP="00CA734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bookmarkEnd w:id="2"/>
    </w:tbl>
    <w:p w14:paraId="0AE875E9" w14:textId="77777777" w:rsidR="00544F82" w:rsidRPr="00C23DE0" w:rsidRDefault="00544F82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</w:p>
    <w:sectPr w:rsidR="00544F82" w:rsidRPr="00C23D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172B86"/>
    <w:rsid w:val="00281EE9"/>
    <w:rsid w:val="002D1EBE"/>
    <w:rsid w:val="002D66A7"/>
    <w:rsid w:val="004A478E"/>
    <w:rsid w:val="00544F82"/>
    <w:rsid w:val="005D397E"/>
    <w:rsid w:val="005F5240"/>
    <w:rsid w:val="0069108C"/>
    <w:rsid w:val="007629B6"/>
    <w:rsid w:val="0081142E"/>
    <w:rsid w:val="00814755"/>
    <w:rsid w:val="00824048"/>
    <w:rsid w:val="008743E3"/>
    <w:rsid w:val="008B7700"/>
    <w:rsid w:val="00912F70"/>
    <w:rsid w:val="009D0351"/>
    <w:rsid w:val="00AA52B6"/>
    <w:rsid w:val="00AF5390"/>
    <w:rsid w:val="00C21674"/>
    <w:rsid w:val="00C23DE0"/>
    <w:rsid w:val="00C52F3F"/>
    <w:rsid w:val="00CA734C"/>
    <w:rsid w:val="00E3394C"/>
    <w:rsid w:val="00E96138"/>
    <w:rsid w:val="00EF60C7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5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172</Words>
  <Characters>1007</Characters>
  <Application>Microsoft Office Word</Application>
  <DocSecurity>0</DocSecurity>
  <Lines>6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Madhavi Kumari</cp:lastModifiedBy>
  <cp:revision>19</cp:revision>
  <dcterms:created xsi:type="dcterms:W3CDTF">2024-10-15T23:07:00Z</dcterms:created>
  <dcterms:modified xsi:type="dcterms:W3CDTF">2024-10-2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